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868a928c2583bb0c57604e756b63346595ac0a"/>
      <w:r>
        <w:rPr>
          <w:b/>
        </w:rPr>
        <w:t xml:space="preserve">ПРОТОКОЛ ПРО РЕЗУЛЬТАТИ ЗЕМЕЛЬНИХ ТОРГІВ № LRE001-UA-20230324-774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6.04.2023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6.04.2023 13:0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7,2158 га (рілля) кадастровий номер 5322881100:01:003:0133, яка розташована за межами с. Висачки Лубен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7,2158 га (рілля) кадастровий номер 5322881100:01:003:0133, яка розташована за межами с. Висачки Лубен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827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2 4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08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48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АГРО-ЛУБНИ", ЄДРПОУ: 426323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11 02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7:0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2 3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8:40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4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2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4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4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2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4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4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2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4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20,50 грн (шістсот дв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627,87 грн (дві тисячі шістсот двадцять сім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 782,13 грн (дев'ять тисяч сімсот вісімдесят дві гривні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Товариство з обмеженою відповідальністю «МК ПРОЕКТ+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438392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иївське ГРУ ПАТКБ «ПРИВАТБАНК»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30529900000260080301181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13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37:33Z</dcterms:created>
  <dcterms:modified xsi:type="dcterms:W3CDTF">2024-05-20T16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